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192C48" w14:textId="09B2D8EC" w:rsidR="008D0A2E" w:rsidRDefault="007644C1">
      <w: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>
        <w:instrText>ADDIN CNKISM.UserStyle</w:instrText>
      </w:r>
      <w:r>
        <w:fldChar w:fldCharType="separate"/>
      </w:r>
      <w:r>
        <w:fldChar w:fldCharType="end"/>
      </w:r>
      <w:r>
        <w:t>null</w:t>
      </w:r>
      <w:bookmarkStart w:id="0" w:name="_GoBack"/>
      <w:bookmarkEnd w:id="0"/>
    </w:p>
    <w:sectPr w:rsidR="008D0A2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TYxsDAxtTCxtDBS0lEKTi0uzszPAykwrAUAYKZWIiwAAAA="/>
  </w:docVars>
  <w:rsids>
    <w:rsidRoot w:val="00C444B0"/>
    <w:rsid w:val="003C332E"/>
    <w:rsid w:val="004461C0"/>
    <w:rsid w:val="004B1F66"/>
    <w:rsid w:val="004E6788"/>
    <w:rsid w:val="007644C1"/>
    <w:rsid w:val="00C444B0"/>
    <w:rsid w:val="00D07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EDA03D"/>
  <w15:chartTrackingRefBased/>
  <w15:docId w15:val="{51E4E4E2-3E00-494B-A780-589E5F346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</Words>
  <Characters>27</Characters>
  <Application>Microsoft Office Word</Application>
  <DocSecurity>0</DocSecurity>
  <Lines>1</Lines>
  <Paragraphs>1</Paragraphs>
  <ScaleCrop>false</ScaleCrop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yp2</dc:creator>
  <cp:keywords/>
  <dc:description/>
  <cp:lastModifiedBy>zhouyp2</cp:lastModifiedBy>
  <cp:revision>2</cp:revision>
  <dcterms:created xsi:type="dcterms:W3CDTF">2021-04-07T07:16:00Z</dcterms:created>
  <dcterms:modified xsi:type="dcterms:W3CDTF">2021-04-07T07:16:00Z</dcterms:modified>
</cp:coreProperties>
</file>